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Logit binario – Asistencia partidaria</w:t>
      </w:r>
    </w:p>
    <w:tbl>
      <w:tblPr>
        <w:tblStyle w:val="Table"/>
        <w:tblW w:type="pct" w:w="4830"/>
        <w:tblLayout w:type="fixed"/>
        <w:tblLook w:firstRow="1" w:lastRow="1" w:firstColumn="0" w:lastColumn="0" w:noHBand="0" w:noVBand="0" w:val="0020"/>
        <w:tblCaption w:val="Logit binario – Asistencia partidaria"/>
      </w:tblPr>
      <w:tblGrid>
        <w:gridCol w:w="2070"/>
        <w:gridCol w:w="1350"/>
        <w:gridCol w:w="1350"/>
        <w:gridCol w:w="1440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1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2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7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14.2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9, 1.16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0, 1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04, 1.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30,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7,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2, 1.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56,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57, 1.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16, 10.7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2, 7.5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18, 1.4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1, 1.1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6, 5.0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12, 4.9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0, 0.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2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Odds ratios (IC 95 %); AIC, BIC y McFadden’s R²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6:58:49Z</dcterms:created>
  <dcterms:modified xsi:type="dcterms:W3CDTF">2025-06-30T06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